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200"/>
      </w:tblGrid>
      <w:tr w:rsidR="002029AC" w:rsidRPr="00066495" w14:paraId="333BB68B" w14:textId="77777777" w:rsidTr="00EF6D14">
        <w:tc>
          <w:tcPr>
            <w:tcW w:w="2376" w:type="dxa"/>
          </w:tcPr>
          <w:p w14:paraId="226A7B52" w14:textId="77777777" w:rsidR="002029AC" w:rsidRPr="00066495" w:rsidRDefault="002029AC" w:rsidP="00EF6D14">
            <w:pPr>
              <w:rPr>
                <w:rFonts w:cstheme="minorHAnsi"/>
              </w:rPr>
            </w:pPr>
            <w:r w:rsidRPr="00066495">
              <w:rPr>
                <w:rFonts w:cstheme="minorHAnsi"/>
                <w:b/>
                <w:noProof/>
              </w:rPr>
              <w:drawing>
                <wp:inline distT="0" distB="0" distL="0" distR="0" wp14:anchorId="4B7C4FD0" wp14:editId="7B0EBC4B">
                  <wp:extent cx="1355961" cy="665683"/>
                  <wp:effectExtent l="0" t="0" r="0" b="1270"/>
                  <wp:docPr id="2" name="Picture 1" descr="C:\Users\Far\Pictures\New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Pictures\New Picture.jpg"/>
                          <pic:cNvPicPr>
                            <a:picLocks noChangeAspect="1" noChangeArrowheads="1"/>
                          </pic:cNvPicPr>
                        </pic:nvPicPr>
                        <pic:blipFill>
                          <a:blip r:embed="rId5" cstate="print"/>
                          <a:srcRect/>
                          <a:stretch>
                            <a:fillRect/>
                          </a:stretch>
                        </pic:blipFill>
                        <pic:spPr bwMode="auto">
                          <a:xfrm>
                            <a:off x="0" y="0"/>
                            <a:ext cx="1361204" cy="668257"/>
                          </a:xfrm>
                          <a:prstGeom prst="rect">
                            <a:avLst/>
                          </a:prstGeom>
                          <a:noFill/>
                          <a:ln w="9525">
                            <a:noFill/>
                            <a:miter lim="800000"/>
                            <a:headEnd/>
                            <a:tailEnd/>
                          </a:ln>
                        </pic:spPr>
                      </pic:pic>
                    </a:graphicData>
                  </a:graphic>
                </wp:inline>
              </w:drawing>
            </w:r>
          </w:p>
        </w:tc>
        <w:tc>
          <w:tcPr>
            <w:tcW w:w="7200" w:type="dxa"/>
            <w:vAlign w:val="center"/>
          </w:tcPr>
          <w:p w14:paraId="6A09C61D" w14:textId="62150EC2" w:rsidR="002029AC" w:rsidRPr="00066495" w:rsidRDefault="006E417B" w:rsidP="00EF6D14">
            <w:pPr>
              <w:rPr>
                <w:rFonts w:cstheme="minorHAnsi"/>
                <w:b/>
                <w:bCs/>
                <w:sz w:val="28"/>
                <w:szCs w:val="28"/>
              </w:rPr>
            </w:pPr>
            <w:r>
              <w:rPr>
                <w:rFonts w:cstheme="minorHAnsi"/>
                <w:b/>
                <w:bCs/>
                <w:sz w:val="28"/>
                <w:szCs w:val="28"/>
              </w:rPr>
              <w:t>Code Review Template</w:t>
            </w:r>
          </w:p>
          <w:p w14:paraId="140231C3" w14:textId="5CE400E4" w:rsidR="00E15BF1" w:rsidRPr="00066495" w:rsidRDefault="00E15BF1" w:rsidP="00EF6D14">
            <w:pPr>
              <w:rPr>
                <w:rFonts w:cstheme="minorHAnsi"/>
                <w:sz w:val="26"/>
                <w:szCs w:val="26"/>
              </w:rPr>
            </w:pPr>
          </w:p>
        </w:tc>
      </w:tr>
    </w:tbl>
    <w:p w14:paraId="14D6CEE3" w14:textId="5C4C31F2" w:rsidR="006424AD" w:rsidRDefault="006424AD"/>
    <w:p w14:paraId="7224EAC0" w14:textId="2AAFE8C4" w:rsidR="006E417B" w:rsidRPr="006E417B" w:rsidRDefault="006E417B">
      <w:pPr>
        <w:rPr>
          <w:b/>
          <w:bCs/>
        </w:rPr>
      </w:pPr>
      <w:r w:rsidRPr="006E417B">
        <w:rPr>
          <w:b/>
          <w:bCs/>
        </w:rPr>
        <w:t xml:space="preserve">This template is to be completed and submitted by the </w:t>
      </w:r>
      <w:r w:rsidRPr="006E417B">
        <w:rPr>
          <w:b/>
          <w:bCs/>
          <w:i/>
          <w:iCs/>
          <w:u w:val="single"/>
        </w:rPr>
        <w:t>Reviewer</w:t>
      </w:r>
      <w:r w:rsidRPr="006E417B">
        <w:rPr>
          <w:b/>
          <w:bCs/>
        </w:rPr>
        <w:t xml:space="preserve">. </w:t>
      </w:r>
    </w:p>
    <w:p w14:paraId="694C3EF9" w14:textId="1B4FD9BC" w:rsidR="00634758" w:rsidRDefault="007B7262" w:rsidP="00634758">
      <w:r>
        <w:t xml:space="preserve">Names </w:t>
      </w:r>
      <w:r w:rsidR="006332EE">
        <w:t xml:space="preserve">of </w:t>
      </w:r>
      <w:r w:rsidR="009908C7">
        <w:t xml:space="preserve">the </w:t>
      </w:r>
      <w:r w:rsidR="006E417B">
        <w:t>Reviewer:</w:t>
      </w:r>
      <w:r w:rsidR="00012417">
        <w:t xml:space="preserve"> Nasih Mohamed Nazeem</w:t>
      </w:r>
      <w:r w:rsidR="0066300B">
        <w:t xml:space="preserve"> (Reviewing Game.java and </w:t>
      </w:r>
      <w:r w:rsidR="00342C00">
        <w:t>Player</w:t>
      </w:r>
      <w:r w:rsidR="0066300B">
        <w:t>.java</w:t>
      </w:r>
      <w:r w:rsidR="009B3919">
        <w:t xml:space="preserve"> and BlockingPlayer.java</w:t>
      </w:r>
      <w:r w:rsidR="0066300B">
        <w:t>)</w:t>
      </w:r>
    </w:p>
    <w:p w14:paraId="280CE4B1" w14:textId="5BDB8958" w:rsidR="006E417B" w:rsidRDefault="006E417B" w:rsidP="00634758">
      <w:r>
        <w:t>Name of the developer being reviewed:</w:t>
      </w:r>
      <w:r w:rsidR="00012417">
        <w:t xml:space="preserve"> Nestor Chacin</w:t>
      </w:r>
      <w:r>
        <w:t xml:space="preserve"> </w:t>
      </w:r>
    </w:p>
    <w:tbl>
      <w:tblPr>
        <w:tblStyle w:val="TableGrid"/>
        <w:tblW w:w="13410" w:type="dxa"/>
        <w:tblInd w:w="-95" w:type="dxa"/>
        <w:tblLook w:val="04A0" w:firstRow="1" w:lastRow="0" w:firstColumn="1" w:lastColumn="0" w:noHBand="0" w:noVBand="1"/>
      </w:tblPr>
      <w:tblGrid>
        <w:gridCol w:w="1592"/>
        <w:gridCol w:w="7175"/>
        <w:gridCol w:w="4643"/>
      </w:tblGrid>
      <w:tr w:rsidR="006E417B" w:rsidRPr="00D869E8" w14:paraId="3C97F34B" w14:textId="3CF59A12" w:rsidTr="00124542">
        <w:trPr>
          <w:trHeight w:val="563"/>
        </w:trPr>
        <w:tc>
          <w:tcPr>
            <w:tcW w:w="1440" w:type="dxa"/>
          </w:tcPr>
          <w:p w14:paraId="0E9A203B" w14:textId="287DEA39" w:rsidR="006E417B" w:rsidRPr="00D869E8" w:rsidRDefault="006E417B" w:rsidP="006300D5">
            <w:pPr>
              <w:rPr>
                <w:b/>
                <w:bCs/>
              </w:rPr>
            </w:pPr>
            <w:r>
              <w:rPr>
                <w:b/>
                <w:bCs/>
              </w:rPr>
              <w:t>Category</w:t>
            </w:r>
          </w:p>
        </w:tc>
        <w:tc>
          <w:tcPr>
            <w:tcW w:w="7275" w:type="dxa"/>
          </w:tcPr>
          <w:p w14:paraId="5C78CDA3" w14:textId="4141A66B" w:rsidR="006E417B" w:rsidRPr="00D869E8" w:rsidRDefault="006E417B" w:rsidP="006300D5">
            <w:pPr>
              <w:rPr>
                <w:b/>
                <w:bCs/>
              </w:rPr>
            </w:pPr>
            <w:r w:rsidRPr="00D869E8">
              <w:rPr>
                <w:b/>
                <w:bCs/>
              </w:rPr>
              <w:t>Comments /</w:t>
            </w:r>
            <w:r>
              <w:rPr>
                <w:b/>
                <w:bCs/>
              </w:rPr>
              <w:t>q</w:t>
            </w:r>
            <w:r w:rsidRPr="00D869E8">
              <w:rPr>
                <w:b/>
                <w:bCs/>
              </w:rPr>
              <w:t xml:space="preserve">uestions about </w:t>
            </w:r>
            <w:r>
              <w:rPr>
                <w:b/>
                <w:bCs/>
              </w:rPr>
              <w:t xml:space="preserve">of the reviewing group about </w:t>
            </w:r>
            <w:r w:rsidRPr="00D869E8">
              <w:rPr>
                <w:b/>
                <w:bCs/>
              </w:rPr>
              <w:t xml:space="preserve">the </w:t>
            </w:r>
            <w:r>
              <w:rPr>
                <w:b/>
                <w:bCs/>
              </w:rPr>
              <w:t xml:space="preserve">design documents </w:t>
            </w:r>
          </w:p>
        </w:tc>
        <w:tc>
          <w:tcPr>
            <w:tcW w:w="4695" w:type="dxa"/>
          </w:tcPr>
          <w:p w14:paraId="35247131" w14:textId="51C7AE30" w:rsidR="006E417B" w:rsidRPr="00D869E8" w:rsidRDefault="006E417B" w:rsidP="006300D5">
            <w:pPr>
              <w:rPr>
                <w:b/>
                <w:bCs/>
              </w:rPr>
            </w:pPr>
            <w:r>
              <w:rPr>
                <w:b/>
                <w:bCs/>
              </w:rPr>
              <w:t>Responses by the developer (if any)</w:t>
            </w:r>
          </w:p>
        </w:tc>
      </w:tr>
      <w:tr w:rsidR="006E417B" w14:paraId="097147B7" w14:textId="521737AC" w:rsidTr="00124542">
        <w:trPr>
          <w:trHeight w:val="980"/>
        </w:trPr>
        <w:tc>
          <w:tcPr>
            <w:tcW w:w="1440" w:type="dxa"/>
          </w:tcPr>
          <w:p w14:paraId="442229D4" w14:textId="25634854" w:rsidR="006E417B" w:rsidRDefault="006E417B" w:rsidP="006300D5">
            <w:r>
              <w:t>Spelling Mistakes</w:t>
            </w:r>
          </w:p>
        </w:tc>
        <w:tc>
          <w:tcPr>
            <w:tcW w:w="7275" w:type="dxa"/>
          </w:tcPr>
          <w:p w14:paraId="350D9726" w14:textId="748D25F7" w:rsidR="006E417B" w:rsidRDefault="00DE1736" w:rsidP="006300D5">
            <w:r>
              <w:t>No spelling mistakes.</w:t>
            </w:r>
          </w:p>
        </w:tc>
        <w:tc>
          <w:tcPr>
            <w:tcW w:w="4695" w:type="dxa"/>
          </w:tcPr>
          <w:p w14:paraId="5FBF9747" w14:textId="77777777" w:rsidR="006E417B" w:rsidRDefault="006E417B" w:rsidP="006300D5"/>
        </w:tc>
      </w:tr>
      <w:tr w:rsidR="006E417B" w14:paraId="33E16E11" w14:textId="541B57CF" w:rsidTr="00124542">
        <w:trPr>
          <w:trHeight w:val="980"/>
        </w:trPr>
        <w:tc>
          <w:tcPr>
            <w:tcW w:w="1440" w:type="dxa"/>
          </w:tcPr>
          <w:p w14:paraId="024D0D0C" w14:textId="54C964BE" w:rsidR="006E417B" w:rsidRDefault="006E417B" w:rsidP="006300D5">
            <w:r>
              <w:t>Naming issues</w:t>
            </w:r>
          </w:p>
        </w:tc>
        <w:tc>
          <w:tcPr>
            <w:tcW w:w="7275" w:type="dxa"/>
          </w:tcPr>
          <w:p w14:paraId="60FA492B" w14:textId="19CAD8CD" w:rsidR="006E417B" w:rsidRDefault="00FE629A" w:rsidP="006300D5">
            <w:r>
              <w:t>Maintained the “variableName” format of naming methods and fields/variables.</w:t>
            </w:r>
          </w:p>
        </w:tc>
        <w:tc>
          <w:tcPr>
            <w:tcW w:w="4695" w:type="dxa"/>
          </w:tcPr>
          <w:p w14:paraId="380471F2" w14:textId="287B514E" w:rsidR="006E417B" w:rsidRDefault="006E417B" w:rsidP="006300D5"/>
        </w:tc>
      </w:tr>
      <w:tr w:rsidR="006E417B" w14:paraId="2C282C4A" w14:textId="77777777" w:rsidTr="00124542">
        <w:trPr>
          <w:trHeight w:val="980"/>
        </w:trPr>
        <w:tc>
          <w:tcPr>
            <w:tcW w:w="1440" w:type="dxa"/>
          </w:tcPr>
          <w:p w14:paraId="6B53EAFC" w14:textId="0303BC91" w:rsidR="006E417B" w:rsidRDefault="006E417B" w:rsidP="006300D5">
            <w:r>
              <w:t>SOLID Principle Violations</w:t>
            </w:r>
          </w:p>
        </w:tc>
        <w:tc>
          <w:tcPr>
            <w:tcW w:w="7275" w:type="dxa"/>
          </w:tcPr>
          <w:p w14:paraId="62E10F14" w14:textId="77777777" w:rsidR="006E417B" w:rsidRDefault="005C1549" w:rsidP="006300D5">
            <w:r>
              <w:t>Were there thoughts of creating an extra class for the creation of a new player, or did you go with the idea of setup for everything in Game.java?</w:t>
            </w:r>
            <w:r w:rsidR="00DE5067">
              <w:t xml:space="preserve"> </w:t>
            </w:r>
          </w:p>
          <w:p w14:paraId="0D6AC72D" w14:textId="1C972ABD" w:rsidR="00DE5067" w:rsidRDefault="00DE5067" w:rsidP="006300D5">
            <w:r>
              <w:t xml:space="preserve">CreatePlayer is a long method, </w:t>
            </w:r>
            <w:r w:rsidR="00DD027B">
              <w:t xml:space="preserve">that needs some organization with regards to making it </w:t>
            </w:r>
            <w:r w:rsidR="00494FE9">
              <w:t>simpler</w:t>
            </w:r>
            <w:r w:rsidR="00DD027B">
              <w:t xml:space="preserve"> and giving the </w:t>
            </w:r>
            <w:r w:rsidR="00D849D8">
              <w:t>method</w:t>
            </w:r>
            <w:r w:rsidR="00DD027B">
              <w:t xml:space="preserve"> a single responsibility.</w:t>
            </w:r>
          </w:p>
        </w:tc>
        <w:tc>
          <w:tcPr>
            <w:tcW w:w="4695" w:type="dxa"/>
          </w:tcPr>
          <w:p w14:paraId="5467C61D" w14:textId="71392E80" w:rsidR="006E417B" w:rsidRDefault="007F1FE1" w:rsidP="006300D5">
            <w:r>
              <w:t>I tweaked Game.java a little bit, however, most of it was already set up the way it was. I did not think of creating another class solely for creating a player. In my eyes, creating a player is about the set up of the game, which should be included in Game.java</w:t>
            </w:r>
          </w:p>
        </w:tc>
      </w:tr>
      <w:tr w:rsidR="006E417B" w14:paraId="48950E1A" w14:textId="77777777" w:rsidTr="00124542">
        <w:trPr>
          <w:trHeight w:val="980"/>
        </w:trPr>
        <w:tc>
          <w:tcPr>
            <w:tcW w:w="1440" w:type="dxa"/>
          </w:tcPr>
          <w:p w14:paraId="7D2AF0D5" w14:textId="5AC52753" w:rsidR="006E417B" w:rsidRDefault="006E417B" w:rsidP="006300D5">
            <w:r>
              <w:t>Lack of documentation</w:t>
            </w:r>
          </w:p>
        </w:tc>
        <w:tc>
          <w:tcPr>
            <w:tcW w:w="7275" w:type="dxa"/>
          </w:tcPr>
          <w:p w14:paraId="3F59C243" w14:textId="5E7D667D" w:rsidR="006E417B" w:rsidRDefault="00DB5618" w:rsidP="006300D5">
            <w:r>
              <w:t>Documentation of the private fields in Game.java</w:t>
            </w:r>
            <w:r w:rsidR="005C1549">
              <w:t>.</w:t>
            </w:r>
          </w:p>
          <w:p w14:paraId="5A02DCF5" w14:textId="62D5326E" w:rsidR="005C1549" w:rsidRDefault="00D7005F" w:rsidP="006300D5">
            <w:r>
              <w:t>M</w:t>
            </w:r>
            <w:r w:rsidR="005C1549">
              <w:t>ethods are missing documentation even if simple methods</w:t>
            </w:r>
            <w:r>
              <w:t xml:space="preserve"> </w:t>
            </w:r>
            <w:r w:rsidR="005C1549">
              <w:t>in B</w:t>
            </w:r>
            <w:r>
              <w:t>lockingPlayer</w:t>
            </w:r>
            <w:r w:rsidR="005C1549">
              <w:t>.java.</w:t>
            </w:r>
          </w:p>
          <w:p w14:paraId="27FCA258" w14:textId="10403070" w:rsidR="00BA4450" w:rsidRDefault="00BA4450" w:rsidP="006300D5">
            <w:r>
              <w:t>Missing documentation comments on fields and methods</w:t>
            </w:r>
          </w:p>
          <w:p w14:paraId="0886F0DA" w14:textId="15532CFA" w:rsidR="00DB5618" w:rsidRDefault="005C1549" w:rsidP="006300D5">
            <w:r>
              <w:t xml:space="preserve"> </w:t>
            </w:r>
          </w:p>
          <w:p w14:paraId="32F130A3" w14:textId="69E3B16F" w:rsidR="002570F4" w:rsidRDefault="002570F4" w:rsidP="006300D5"/>
          <w:p w14:paraId="5F1ACF75" w14:textId="42F2E86D" w:rsidR="002570F4" w:rsidRDefault="002570F4" w:rsidP="006300D5">
            <w:r>
              <w:t>Documentation when used, is clean and to the point. Looks like the developer has learned HTML to make it clearer for those reading through their code.</w:t>
            </w:r>
          </w:p>
          <w:p w14:paraId="73661F66" w14:textId="0BD1BE87" w:rsidR="005C1549" w:rsidRDefault="005C1549" w:rsidP="006300D5"/>
        </w:tc>
        <w:tc>
          <w:tcPr>
            <w:tcW w:w="4695" w:type="dxa"/>
          </w:tcPr>
          <w:p w14:paraId="2FCF8E5B" w14:textId="78F9AC55" w:rsidR="006E417B" w:rsidRDefault="007F1FE1" w:rsidP="006300D5">
            <w:r>
              <w:lastRenderedPageBreak/>
              <w:t>Should add documentation for all methods to keep other developers in the loop and to easily clarify mistakes and misunderstandings within a team environment. Learning HTML has provided me with the ability to have clarity in my documentation.</w:t>
            </w:r>
          </w:p>
        </w:tc>
      </w:tr>
      <w:tr w:rsidR="006E417B" w14:paraId="04BCDCAC" w14:textId="77777777" w:rsidTr="00124542">
        <w:trPr>
          <w:trHeight w:val="980"/>
        </w:trPr>
        <w:tc>
          <w:tcPr>
            <w:tcW w:w="1440" w:type="dxa"/>
          </w:tcPr>
          <w:p w14:paraId="79ADEEE6" w14:textId="478EEDC3" w:rsidR="006E417B" w:rsidRPr="00342C00" w:rsidRDefault="00DC56D2" w:rsidP="006300D5">
            <w:pPr>
              <w:rPr>
                <w:lang w:val="en-CA"/>
              </w:rPr>
            </w:pPr>
            <w:r>
              <w:t>Spacing</w:t>
            </w:r>
          </w:p>
        </w:tc>
        <w:tc>
          <w:tcPr>
            <w:tcW w:w="7275" w:type="dxa"/>
          </w:tcPr>
          <w:p w14:paraId="20B2EBE3" w14:textId="1A9DC411" w:rsidR="006E417B" w:rsidRDefault="004D035F" w:rsidP="006300D5">
            <w:r>
              <w:t>Inconsistencies when it comes to spacing of methods. This may have to do with undocumented methods due to simplicity, however, it may be easier to look through if there was separation between some methods.</w:t>
            </w:r>
          </w:p>
        </w:tc>
        <w:tc>
          <w:tcPr>
            <w:tcW w:w="4695" w:type="dxa"/>
          </w:tcPr>
          <w:p w14:paraId="0B102089" w14:textId="2E26E351" w:rsidR="006E417B" w:rsidRDefault="007F1FE1" w:rsidP="006300D5">
            <w:r>
              <w:t>This is something to work on, as spacing is important in terms of readability and not just looking at a wall of code, or single lines of code. I also noticed some of the lines went on for too long, so I could fix that by formatting the code appropriately.</w:t>
            </w:r>
          </w:p>
        </w:tc>
      </w:tr>
    </w:tbl>
    <w:p w14:paraId="73C39F3B" w14:textId="77777777" w:rsidR="00634758" w:rsidRPr="00634758" w:rsidRDefault="00634758" w:rsidP="00634758"/>
    <w:sectPr w:rsidR="00634758" w:rsidRPr="00634758" w:rsidSect="006E41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47202A"/>
    <w:multiLevelType w:val="hybridMultilevel"/>
    <w:tmpl w:val="61265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U1NLAwMrW0NDVU0lEKTi0uzszPAykwqQUAl+cIdCwAAAA="/>
  </w:docVars>
  <w:rsids>
    <w:rsidRoot w:val="002029AC"/>
    <w:rsid w:val="00012417"/>
    <w:rsid w:val="00071888"/>
    <w:rsid w:val="00096914"/>
    <w:rsid w:val="00097005"/>
    <w:rsid w:val="000E4049"/>
    <w:rsid w:val="0010630D"/>
    <w:rsid w:val="00124542"/>
    <w:rsid w:val="00186BAD"/>
    <w:rsid w:val="001E1858"/>
    <w:rsid w:val="002029AC"/>
    <w:rsid w:val="002570F4"/>
    <w:rsid w:val="00263AF0"/>
    <w:rsid w:val="0027468B"/>
    <w:rsid w:val="0027502C"/>
    <w:rsid w:val="002C0BBE"/>
    <w:rsid w:val="002D75A1"/>
    <w:rsid w:val="00342C00"/>
    <w:rsid w:val="003B43AA"/>
    <w:rsid w:val="00494FE9"/>
    <w:rsid w:val="004B4DBC"/>
    <w:rsid w:val="004B534B"/>
    <w:rsid w:val="004D035F"/>
    <w:rsid w:val="004F2397"/>
    <w:rsid w:val="004F3C3A"/>
    <w:rsid w:val="004F74C2"/>
    <w:rsid w:val="0056278C"/>
    <w:rsid w:val="00584660"/>
    <w:rsid w:val="005B6FEE"/>
    <w:rsid w:val="005C1549"/>
    <w:rsid w:val="006114B0"/>
    <w:rsid w:val="0062240A"/>
    <w:rsid w:val="006332EE"/>
    <w:rsid w:val="00634758"/>
    <w:rsid w:val="006424AD"/>
    <w:rsid w:val="0066300B"/>
    <w:rsid w:val="00675FF4"/>
    <w:rsid w:val="006A6C7D"/>
    <w:rsid w:val="006E417B"/>
    <w:rsid w:val="00775847"/>
    <w:rsid w:val="00782C84"/>
    <w:rsid w:val="007B7262"/>
    <w:rsid w:val="007B7ED4"/>
    <w:rsid w:val="007F1FE1"/>
    <w:rsid w:val="00841C8D"/>
    <w:rsid w:val="008B3619"/>
    <w:rsid w:val="008E6B82"/>
    <w:rsid w:val="00970E4B"/>
    <w:rsid w:val="009908C7"/>
    <w:rsid w:val="009A2F55"/>
    <w:rsid w:val="009A6F52"/>
    <w:rsid w:val="009B3919"/>
    <w:rsid w:val="009B66BB"/>
    <w:rsid w:val="009D2786"/>
    <w:rsid w:val="009E7E7D"/>
    <w:rsid w:val="00BA4450"/>
    <w:rsid w:val="00BB67DF"/>
    <w:rsid w:val="00D505B1"/>
    <w:rsid w:val="00D7005F"/>
    <w:rsid w:val="00D8190D"/>
    <w:rsid w:val="00D849D8"/>
    <w:rsid w:val="00D869E8"/>
    <w:rsid w:val="00DA2D9A"/>
    <w:rsid w:val="00DB5618"/>
    <w:rsid w:val="00DC5590"/>
    <w:rsid w:val="00DC56D2"/>
    <w:rsid w:val="00DC5F0A"/>
    <w:rsid w:val="00DD027B"/>
    <w:rsid w:val="00DE1736"/>
    <w:rsid w:val="00DE5067"/>
    <w:rsid w:val="00E15BF1"/>
    <w:rsid w:val="00E76080"/>
    <w:rsid w:val="00F463FF"/>
    <w:rsid w:val="00F75931"/>
    <w:rsid w:val="00FE62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29B2"/>
  <w15:chartTrackingRefBased/>
  <w15:docId w15:val="{4884EEA3-BFD8-4632-8140-81986154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9A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9AC"/>
    <w:pPr>
      <w:ind w:left="720"/>
      <w:contextualSpacing/>
    </w:pPr>
  </w:style>
  <w:style w:type="character" w:styleId="CommentReference">
    <w:name w:val="annotation reference"/>
    <w:basedOn w:val="DefaultParagraphFont"/>
    <w:uiPriority w:val="99"/>
    <w:semiHidden/>
    <w:unhideWhenUsed/>
    <w:rsid w:val="002D75A1"/>
    <w:rPr>
      <w:sz w:val="16"/>
      <w:szCs w:val="16"/>
    </w:rPr>
  </w:style>
  <w:style w:type="paragraph" w:styleId="CommentText">
    <w:name w:val="annotation text"/>
    <w:basedOn w:val="Normal"/>
    <w:link w:val="CommentTextChar"/>
    <w:uiPriority w:val="99"/>
    <w:semiHidden/>
    <w:unhideWhenUsed/>
    <w:rsid w:val="002D75A1"/>
    <w:pPr>
      <w:spacing w:line="240" w:lineRule="auto"/>
    </w:pPr>
    <w:rPr>
      <w:sz w:val="20"/>
      <w:szCs w:val="20"/>
    </w:rPr>
  </w:style>
  <w:style w:type="character" w:customStyle="1" w:styleId="CommentTextChar">
    <w:name w:val="Comment Text Char"/>
    <w:basedOn w:val="DefaultParagraphFont"/>
    <w:link w:val="CommentText"/>
    <w:uiPriority w:val="99"/>
    <w:semiHidden/>
    <w:rsid w:val="002D75A1"/>
    <w:rPr>
      <w:sz w:val="20"/>
      <w:szCs w:val="20"/>
    </w:rPr>
  </w:style>
  <w:style w:type="paragraph" w:styleId="CommentSubject">
    <w:name w:val="annotation subject"/>
    <w:basedOn w:val="CommentText"/>
    <w:next w:val="CommentText"/>
    <w:link w:val="CommentSubjectChar"/>
    <w:uiPriority w:val="99"/>
    <w:semiHidden/>
    <w:unhideWhenUsed/>
    <w:rsid w:val="002D75A1"/>
    <w:rPr>
      <w:b/>
      <w:bCs/>
    </w:rPr>
  </w:style>
  <w:style w:type="character" w:customStyle="1" w:styleId="CommentSubjectChar">
    <w:name w:val="Comment Subject Char"/>
    <w:basedOn w:val="CommentTextChar"/>
    <w:link w:val="CommentSubject"/>
    <w:uiPriority w:val="99"/>
    <w:semiHidden/>
    <w:rsid w:val="002D75A1"/>
    <w:rPr>
      <w:b/>
      <w:bCs/>
      <w:sz w:val="20"/>
      <w:szCs w:val="20"/>
    </w:rPr>
  </w:style>
  <w:style w:type="paragraph" w:styleId="BalloonText">
    <w:name w:val="Balloon Text"/>
    <w:basedOn w:val="Normal"/>
    <w:link w:val="BalloonTextChar"/>
    <w:uiPriority w:val="99"/>
    <w:semiHidden/>
    <w:unhideWhenUsed/>
    <w:rsid w:val="002D7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075886">
      <w:bodyDiv w:val="1"/>
      <w:marLeft w:val="0"/>
      <w:marRight w:val="0"/>
      <w:marTop w:val="0"/>
      <w:marBottom w:val="0"/>
      <w:divBdr>
        <w:top w:val="none" w:sz="0" w:space="0" w:color="auto"/>
        <w:left w:val="none" w:sz="0" w:space="0" w:color="auto"/>
        <w:bottom w:val="none" w:sz="0" w:space="0" w:color="auto"/>
        <w:right w:val="none" w:sz="0" w:space="0" w:color="auto"/>
      </w:divBdr>
      <w:divsChild>
        <w:div w:id="5195865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2</Pages>
  <Words>322</Words>
  <Characters>184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oshirpour</dc:creator>
  <cp:keywords/>
  <dc:description/>
  <cp:lastModifiedBy>Nasih Mohamed Nazeem</cp:lastModifiedBy>
  <cp:revision>44</cp:revision>
  <dcterms:created xsi:type="dcterms:W3CDTF">2017-02-07T04:26:00Z</dcterms:created>
  <dcterms:modified xsi:type="dcterms:W3CDTF">2021-08-08T05:45:00Z</dcterms:modified>
</cp:coreProperties>
</file>